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Evolve Education Grou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75"/>
        <w:gridCol w:w="5651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77 87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ant Thornton New Zea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evolveeducation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51B13E22" w:rsidR="00661C78" w:rsidRDefault="00034733">
      <w:r>
        <w:rPr>
          <w:noProof/>
        </w:rPr>
        <w:drawing>
          <wp:inline distT="0" distB="0" distL="0" distR="0" wp14:anchorId="6F42508F" wp14:editId="39642376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034733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</Words>
  <Characters>216</Characters>
  <Application>Microsoft Office Word</Application>
  <DocSecurity>0</DocSecurity>
  <Lines>1</Lines>
  <Paragraphs>1</Paragraphs>
  <ScaleCrop>false</ScaleCrop>
  <Company/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3:00Z</dcterms:modified>
</cp:coreProperties>
</file>